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08FE" w:rsidRPr="004614F0" w:rsidRDefault="002E08FE">
      <w:pPr>
        <w:spacing w:before="11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6"/>
        <w:gridCol w:w="10598"/>
      </w:tblGrid>
      <w:tr w:rsidR="002E08FE" w:rsidRPr="004614F0">
        <w:trPr>
          <w:trHeight w:val="230"/>
        </w:trPr>
        <w:tc>
          <w:tcPr>
            <w:tcW w:w="3296" w:type="dxa"/>
          </w:tcPr>
          <w:p w:rsidR="002E08FE" w:rsidRPr="004614F0" w:rsidRDefault="00204842">
            <w:pPr>
              <w:pStyle w:val="TableParagraph"/>
              <w:spacing w:line="210" w:lineRule="exact"/>
              <w:ind w:left="199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Journal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>Name:</w:t>
            </w:r>
          </w:p>
        </w:tc>
        <w:tc>
          <w:tcPr>
            <w:tcW w:w="10598" w:type="dxa"/>
          </w:tcPr>
          <w:p w:rsidR="002E08FE" w:rsidRPr="004614F0" w:rsidRDefault="00204842">
            <w:pPr>
              <w:pStyle w:val="TableParagraph"/>
              <w:spacing w:line="21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color w:val="0000FF"/>
                <w:sz w:val="20"/>
                <w:szCs w:val="20"/>
              </w:rPr>
              <w:t>Asian</w:t>
            </w:r>
            <w:r w:rsidRPr="004614F0">
              <w:rPr>
                <w:rFonts w:ascii="Arial" w:hAnsi="Arial" w:cs="Arial"/>
                <w:b/>
                <w:color w:val="0000FF"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0000FF"/>
                <w:sz w:val="20"/>
                <w:szCs w:val="20"/>
              </w:rPr>
              <w:t>Research</w:t>
            </w:r>
            <w:r w:rsidRPr="004614F0">
              <w:rPr>
                <w:rFonts w:ascii="Arial" w:hAnsi="Arial" w:cs="Arial"/>
                <w:b/>
                <w:color w:val="0000FF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0000FF"/>
                <w:sz w:val="20"/>
                <w:szCs w:val="20"/>
              </w:rPr>
              <w:t>Journal</w:t>
            </w:r>
            <w:r w:rsidRPr="004614F0">
              <w:rPr>
                <w:rFonts w:ascii="Arial" w:hAnsi="Arial" w:cs="Arial"/>
                <w:b/>
                <w:color w:val="0000FF"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0000FF"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b/>
                <w:color w:val="0000FF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0000FF"/>
                <w:spacing w:val="-2"/>
                <w:sz w:val="20"/>
                <w:szCs w:val="20"/>
              </w:rPr>
              <w:t>Agriculture</w:t>
            </w:r>
          </w:p>
        </w:tc>
      </w:tr>
      <w:tr w:rsidR="002E08FE" w:rsidRPr="004614F0">
        <w:trPr>
          <w:trHeight w:val="230"/>
        </w:trPr>
        <w:tc>
          <w:tcPr>
            <w:tcW w:w="3296" w:type="dxa"/>
          </w:tcPr>
          <w:p w:rsidR="002E08FE" w:rsidRPr="004614F0" w:rsidRDefault="00204842">
            <w:pPr>
              <w:pStyle w:val="TableParagraph"/>
              <w:spacing w:line="210" w:lineRule="exact"/>
              <w:ind w:left="199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Manuscript</w:t>
            </w:r>
            <w:r w:rsidRPr="004614F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>Number:</w:t>
            </w:r>
          </w:p>
        </w:tc>
        <w:tc>
          <w:tcPr>
            <w:tcW w:w="10598" w:type="dxa"/>
          </w:tcPr>
          <w:p w:rsidR="002E08FE" w:rsidRPr="004614F0" w:rsidRDefault="00204842">
            <w:pPr>
              <w:pStyle w:val="TableParagraph"/>
              <w:spacing w:line="21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Ms_ARJA_152271</w:t>
            </w:r>
          </w:p>
        </w:tc>
      </w:tr>
      <w:tr w:rsidR="002E08FE" w:rsidRPr="004614F0">
        <w:trPr>
          <w:trHeight w:val="230"/>
        </w:trPr>
        <w:tc>
          <w:tcPr>
            <w:tcW w:w="3296" w:type="dxa"/>
          </w:tcPr>
          <w:p w:rsidR="002E08FE" w:rsidRPr="004614F0" w:rsidRDefault="00204842">
            <w:pPr>
              <w:pStyle w:val="TableParagraph"/>
              <w:spacing w:line="210" w:lineRule="exact"/>
              <w:ind w:left="199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Title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 xml:space="preserve"> Manuscript:</w:t>
            </w:r>
          </w:p>
        </w:tc>
        <w:tc>
          <w:tcPr>
            <w:tcW w:w="10598" w:type="dxa"/>
          </w:tcPr>
          <w:p w:rsidR="002E08FE" w:rsidRPr="004614F0" w:rsidRDefault="00204842">
            <w:pPr>
              <w:pStyle w:val="TableParagraph"/>
              <w:spacing w:line="21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Smart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Floriculture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Sustainable</w:t>
            </w:r>
            <w:r w:rsidRPr="004614F0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Development: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Comprehensive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Review</w:t>
            </w:r>
          </w:p>
        </w:tc>
      </w:tr>
      <w:tr w:rsidR="002E08FE" w:rsidRPr="004614F0">
        <w:trPr>
          <w:trHeight w:val="460"/>
        </w:trPr>
        <w:tc>
          <w:tcPr>
            <w:tcW w:w="3296" w:type="dxa"/>
          </w:tcPr>
          <w:p w:rsidR="002E08FE" w:rsidRPr="004614F0" w:rsidRDefault="00204842">
            <w:pPr>
              <w:pStyle w:val="TableParagraph"/>
              <w:ind w:left="199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Type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>Article</w:t>
            </w:r>
          </w:p>
        </w:tc>
        <w:tc>
          <w:tcPr>
            <w:tcW w:w="10598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4614F0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ARTICLE</w:t>
            </w:r>
          </w:p>
        </w:tc>
      </w:tr>
    </w:tbl>
    <w:p w:rsidR="002E08FE" w:rsidRPr="004614F0" w:rsidRDefault="002E08FE">
      <w:pPr>
        <w:rPr>
          <w:rFonts w:ascii="Arial" w:hAnsi="Arial" w:cs="Arial"/>
          <w:sz w:val="20"/>
          <w:szCs w:val="20"/>
        </w:rPr>
      </w:pPr>
    </w:p>
    <w:p w:rsidR="002E08FE" w:rsidRPr="004614F0" w:rsidRDefault="002E08FE">
      <w:pPr>
        <w:spacing w:before="229"/>
        <w:rPr>
          <w:rFonts w:ascii="Arial" w:hAnsi="Arial" w:cs="Arial"/>
          <w:sz w:val="20"/>
          <w:szCs w:val="20"/>
        </w:rPr>
      </w:pPr>
    </w:p>
    <w:p w:rsidR="002E08FE" w:rsidRPr="004614F0" w:rsidRDefault="00204842">
      <w:pPr>
        <w:pStyle w:val="BodyText"/>
        <w:ind w:left="23"/>
        <w:rPr>
          <w:rFonts w:ascii="Arial" w:hAnsi="Arial" w:cs="Arial"/>
        </w:rPr>
      </w:pPr>
      <w:r w:rsidRPr="004614F0">
        <w:rPr>
          <w:rFonts w:ascii="Arial" w:hAnsi="Arial" w:cs="Arial"/>
          <w:color w:val="000000"/>
          <w:highlight w:val="yellow"/>
          <w:u w:val="single"/>
        </w:rPr>
        <w:t>PART</w:t>
      </w:r>
      <w:r w:rsidRPr="004614F0">
        <w:rPr>
          <w:rFonts w:ascii="Arial" w:hAnsi="Arial" w:cs="Arial"/>
          <w:color w:val="000000"/>
          <w:spacing w:val="-5"/>
          <w:highlight w:val="yellow"/>
          <w:u w:val="single"/>
        </w:rPr>
        <w:t xml:space="preserve"> </w:t>
      </w:r>
      <w:r w:rsidRPr="004614F0">
        <w:rPr>
          <w:rFonts w:ascii="Arial" w:hAnsi="Arial" w:cs="Arial"/>
          <w:color w:val="000000"/>
          <w:highlight w:val="yellow"/>
          <w:u w:val="single"/>
        </w:rPr>
        <w:t>1</w:t>
      </w:r>
      <w:r w:rsidRPr="004614F0">
        <w:rPr>
          <w:rFonts w:ascii="Arial" w:hAnsi="Arial" w:cs="Arial"/>
          <w:color w:val="000000"/>
          <w:spacing w:val="-3"/>
          <w:highlight w:val="yellow"/>
          <w:u w:val="single"/>
        </w:rPr>
        <w:t xml:space="preserve"> </w:t>
      </w:r>
      <w:r w:rsidRPr="004614F0">
        <w:rPr>
          <w:rFonts w:ascii="Arial" w:hAnsi="Arial" w:cs="Arial"/>
          <w:color w:val="000000"/>
          <w:highlight w:val="yellow"/>
          <w:u w:val="single"/>
        </w:rPr>
        <w:t>(Importance</w:t>
      </w:r>
      <w:r w:rsidRPr="004614F0">
        <w:rPr>
          <w:rFonts w:ascii="Arial" w:hAnsi="Arial" w:cs="Arial"/>
          <w:color w:val="000000"/>
          <w:spacing w:val="-4"/>
          <w:highlight w:val="yellow"/>
          <w:u w:val="single"/>
        </w:rPr>
        <w:t xml:space="preserve"> </w:t>
      </w:r>
      <w:r w:rsidRPr="004614F0">
        <w:rPr>
          <w:rFonts w:ascii="Arial" w:hAnsi="Arial" w:cs="Arial"/>
          <w:color w:val="000000"/>
          <w:highlight w:val="yellow"/>
          <w:u w:val="single"/>
        </w:rPr>
        <w:t>of</w:t>
      </w:r>
      <w:r w:rsidRPr="004614F0">
        <w:rPr>
          <w:rFonts w:ascii="Arial" w:hAnsi="Arial" w:cs="Arial"/>
          <w:color w:val="000000"/>
          <w:spacing w:val="-5"/>
          <w:highlight w:val="yellow"/>
          <w:u w:val="single"/>
        </w:rPr>
        <w:t xml:space="preserve"> </w:t>
      </w:r>
      <w:r w:rsidRPr="004614F0">
        <w:rPr>
          <w:rFonts w:ascii="Arial" w:hAnsi="Arial" w:cs="Arial"/>
          <w:color w:val="000000"/>
          <w:highlight w:val="yellow"/>
          <w:u w:val="single"/>
        </w:rPr>
        <w:t>the</w:t>
      </w:r>
      <w:r w:rsidRPr="004614F0">
        <w:rPr>
          <w:rFonts w:ascii="Arial" w:hAnsi="Arial" w:cs="Arial"/>
          <w:color w:val="000000"/>
          <w:spacing w:val="-4"/>
          <w:highlight w:val="yellow"/>
          <w:u w:val="single"/>
        </w:rPr>
        <w:t xml:space="preserve"> </w:t>
      </w:r>
      <w:r w:rsidRPr="004614F0">
        <w:rPr>
          <w:rFonts w:ascii="Arial" w:hAnsi="Arial" w:cs="Arial"/>
          <w:color w:val="000000"/>
          <w:spacing w:val="-2"/>
          <w:highlight w:val="yellow"/>
          <w:u w:val="single"/>
        </w:rPr>
        <w:t>manuscript)</w:t>
      </w:r>
    </w:p>
    <w:p w:rsidR="002E08FE" w:rsidRPr="004614F0" w:rsidRDefault="002E08FE">
      <w:pPr>
        <w:rPr>
          <w:rFonts w:ascii="Arial" w:hAnsi="Arial" w:cs="Arial"/>
          <w:b/>
          <w:sz w:val="20"/>
          <w:szCs w:val="20"/>
        </w:rPr>
      </w:pPr>
    </w:p>
    <w:p w:rsidR="002E08FE" w:rsidRPr="004614F0" w:rsidRDefault="002E08FE">
      <w:pPr>
        <w:spacing w:before="1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Ind w:w="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1"/>
        <w:gridCol w:w="5124"/>
        <w:gridCol w:w="3797"/>
      </w:tblGrid>
      <w:tr w:rsidR="002E08FE" w:rsidRPr="004614F0">
        <w:trPr>
          <w:trHeight w:val="638"/>
        </w:trPr>
        <w:tc>
          <w:tcPr>
            <w:tcW w:w="4971" w:type="dxa"/>
          </w:tcPr>
          <w:p w:rsidR="002E08FE" w:rsidRPr="004614F0" w:rsidRDefault="002E08F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24" w:type="dxa"/>
          </w:tcPr>
          <w:p w:rsidR="002E08FE" w:rsidRPr="004614F0" w:rsidRDefault="00204842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Comments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Reviewers</w:t>
            </w:r>
          </w:p>
        </w:tc>
        <w:tc>
          <w:tcPr>
            <w:tcW w:w="3797" w:type="dxa"/>
          </w:tcPr>
          <w:p w:rsidR="002E08FE" w:rsidRPr="004614F0" w:rsidRDefault="00204842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4614F0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Feedback</w:t>
            </w:r>
          </w:p>
        </w:tc>
      </w:tr>
      <w:tr w:rsidR="002E08FE" w:rsidRPr="004614F0">
        <w:trPr>
          <w:trHeight w:val="806"/>
        </w:trPr>
        <w:tc>
          <w:tcPr>
            <w:tcW w:w="4971" w:type="dxa"/>
          </w:tcPr>
          <w:p w:rsidR="002E08FE" w:rsidRPr="004614F0" w:rsidRDefault="00204842">
            <w:pPr>
              <w:pStyle w:val="TableParagraph"/>
              <w:ind w:right="238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write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few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sentences</w:t>
            </w:r>
            <w:r w:rsidRPr="004614F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regarding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 xml:space="preserve">importance of this manuscript for the scientific community. </w:t>
            </w:r>
            <w:r w:rsidRPr="004614F0">
              <w:rPr>
                <w:rFonts w:ascii="Arial" w:hAnsi="Arial" w:cs="Arial"/>
                <w:sz w:val="20"/>
                <w:szCs w:val="20"/>
              </w:rPr>
              <w:t>A minimum of 3-4 sentences may be required for this part.</w:t>
            </w:r>
          </w:p>
        </w:tc>
        <w:tc>
          <w:tcPr>
            <w:tcW w:w="5124" w:type="dxa"/>
          </w:tcPr>
          <w:p w:rsidR="002E08FE" w:rsidRPr="004614F0" w:rsidRDefault="00204842">
            <w:pPr>
              <w:pStyle w:val="TableParagraph"/>
              <w:ind w:left="108" w:right="10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A scientific approach to floriculture is of extreme</w:t>
            </w:r>
            <w:r w:rsidRPr="004614F0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mportance in improving cultivation and reducing negative impacts on the environment and its stakeholders.</w:t>
            </w:r>
          </w:p>
        </w:tc>
        <w:tc>
          <w:tcPr>
            <w:tcW w:w="3797" w:type="dxa"/>
          </w:tcPr>
          <w:p w:rsidR="002E08FE" w:rsidRPr="004614F0" w:rsidRDefault="002E08F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E08FE" w:rsidRPr="004614F0" w:rsidRDefault="002E08FE">
      <w:pPr>
        <w:rPr>
          <w:rFonts w:ascii="Arial" w:hAnsi="Arial" w:cs="Arial"/>
          <w:b/>
          <w:sz w:val="20"/>
          <w:szCs w:val="20"/>
        </w:rPr>
      </w:pPr>
    </w:p>
    <w:p w:rsidR="002E08FE" w:rsidRPr="004614F0" w:rsidRDefault="002E08FE">
      <w:pPr>
        <w:spacing w:before="228"/>
        <w:rPr>
          <w:rFonts w:ascii="Arial" w:hAnsi="Arial" w:cs="Arial"/>
          <w:b/>
          <w:sz w:val="20"/>
          <w:szCs w:val="20"/>
        </w:rPr>
      </w:pPr>
    </w:p>
    <w:p w:rsidR="002E08FE" w:rsidRPr="004614F0" w:rsidRDefault="00204842">
      <w:pPr>
        <w:pStyle w:val="BodyText"/>
        <w:spacing w:before="1"/>
        <w:ind w:left="23"/>
        <w:rPr>
          <w:rFonts w:ascii="Arial" w:hAnsi="Arial" w:cs="Arial"/>
        </w:rPr>
      </w:pPr>
      <w:r w:rsidRPr="004614F0">
        <w:rPr>
          <w:rFonts w:ascii="Arial" w:hAnsi="Arial" w:cs="Arial"/>
          <w:color w:val="000000"/>
          <w:highlight w:val="yellow"/>
          <w:u w:val="single"/>
        </w:rPr>
        <w:t>PART</w:t>
      </w:r>
      <w:r w:rsidRPr="004614F0">
        <w:rPr>
          <w:rFonts w:ascii="Arial" w:hAnsi="Arial" w:cs="Arial"/>
          <w:color w:val="000000"/>
          <w:spacing w:val="-6"/>
          <w:highlight w:val="yellow"/>
          <w:u w:val="single"/>
        </w:rPr>
        <w:t xml:space="preserve"> </w:t>
      </w:r>
      <w:r w:rsidRPr="004614F0">
        <w:rPr>
          <w:rFonts w:ascii="Arial" w:hAnsi="Arial" w:cs="Arial"/>
          <w:color w:val="000000"/>
          <w:highlight w:val="yellow"/>
          <w:u w:val="single"/>
        </w:rPr>
        <w:t>2.1</w:t>
      </w:r>
      <w:r w:rsidRPr="004614F0">
        <w:rPr>
          <w:rFonts w:ascii="Arial" w:hAnsi="Arial" w:cs="Arial"/>
          <w:color w:val="000000"/>
          <w:spacing w:val="-4"/>
          <w:highlight w:val="yellow"/>
          <w:u w:val="single"/>
        </w:rPr>
        <w:t xml:space="preserve"> </w:t>
      </w:r>
      <w:r w:rsidRPr="004614F0">
        <w:rPr>
          <w:rFonts w:ascii="Arial" w:hAnsi="Arial" w:cs="Arial"/>
          <w:color w:val="000000"/>
          <w:highlight w:val="yellow"/>
          <w:u w:val="single"/>
        </w:rPr>
        <w:t>(Objective</w:t>
      </w:r>
      <w:r w:rsidRPr="004614F0">
        <w:rPr>
          <w:rFonts w:ascii="Arial" w:hAnsi="Arial" w:cs="Arial"/>
          <w:color w:val="000000"/>
          <w:spacing w:val="-5"/>
          <w:highlight w:val="yellow"/>
          <w:u w:val="single"/>
        </w:rPr>
        <w:t xml:space="preserve"> </w:t>
      </w:r>
      <w:r w:rsidRPr="004614F0">
        <w:rPr>
          <w:rFonts w:ascii="Arial" w:hAnsi="Arial" w:cs="Arial"/>
          <w:color w:val="000000"/>
          <w:spacing w:val="-2"/>
          <w:highlight w:val="yellow"/>
          <w:u w:val="single"/>
        </w:rPr>
        <w:t>Publication)</w:t>
      </w:r>
    </w:p>
    <w:p w:rsidR="002E08FE" w:rsidRPr="004614F0" w:rsidRDefault="002E08FE">
      <w:pPr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Ind w:w="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4"/>
        <w:gridCol w:w="5122"/>
        <w:gridCol w:w="3797"/>
      </w:tblGrid>
      <w:tr w:rsidR="002E08FE" w:rsidRPr="004614F0">
        <w:trPr>
          <w:trHeight w:val="482"/>
        </w:trPr>
        <w:tc>
          <w:tcPr>
            <w:tcW w:w="13893" w:type="dxa"/>
            <w:gridSpan w:val="3"/>
          </w:tcPr>
          <w:p w:rsidR="002E08FE" w:rsidRPr="004614F0" w:rsidRDefault="002E08F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08FE" w:rsidRPr="004614F0">
        <w:trPr>
          <w:trHeight w:val="407"/>
        </w:trPr>
        <w:tc>
          <w:tcPr>
            <w:tcW w:w="4974" w:type="dxa"/>
          </w:tcPr>
          <w:p w:rsidR="002E08FE" w:rsidRPr="004614F0" w:rsidRDefault="002E08F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22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Reviewers</w:t>
            </w:r>
          </w:p>
        </w:tc>
        <w:tc>
          <w:tcPr>
            <w:tcW w:w="3797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4614F0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Feedback</w:t>
            </w:r>
          </w:p>
        </w:tc>
      </w:tr>
      <w:tr w:rsidR="002E08FE" w:rsidRPr="004614F0">
        <w:trPr>
          <w:trHeight w:val="921"/>
        </w:trPr>
        <w:tc>
          <w:tcPr>
            <w:tcW w:w="4974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1.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clear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ppropriat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paper?</w:t>
            </w:r>
          </w:p>
          <w:p w:rsidR="002E08FE" w:rsidRPr="004614F0" w:rsidRDefault="002048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E08FE" w:rsidRPr="004614F0" w:rsidRDefault="00204842">
            <w:pPr>
              <w:pStyle w:val="TableParagraph"/>
              <w:spacing w:line="230" w:lineRule="atLeas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2E08FE" w:rsidRPr="004614F0" w:rsidRDefault="002E08F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918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2.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bstract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comprehensive?</w:t>
            </w:r>
          </w:p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921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3.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keywords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ppropriate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useful?</w:t>
            </w:r>
          </w:p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spacing w:line="230" w:lineRule="atLeas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3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1149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4.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background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nformation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paper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sufficient and well organized?</w:t>
            </w:r>
          </w:p>
          <w:p w:rsidR="001B35D8" w:rsidRPr="004614F0" w:rsidRDefault="001B35D8" w:rsidP="001B35D8">
            <w:pPr>
              <w:pStyle w:val="TableParagraph"/>
              <w:spacing w:before="1" w:line="229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spacing w:line="230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920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5.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objectives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clearly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stated?</w:t>
            </w:r>
          </w:p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spacing w:line="230" w:lineRule="atLeas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918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spacing w:line="229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6.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literatur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relevant?</w:t>
            </w:r>
          </w:p>
          <w:p w:rsidR="001B35D8" w:rsidRPr="004614F0" w:rsidRDefault="001B35D8" w:rsidP="001B35D8">
            <w:pPr>
              <w:pStyle w:val="TableParagraph"/>
              <w:spacing w:line="229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spacing w:line="230" w:lineRule="atLeas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921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7.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literatur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recent?</w:t>
            </w:r>
          </w:p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spacing w:line="23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b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b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b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b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b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b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b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b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b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b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b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1149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8.</w:t>
            </w:r>
            <w:r w:rsidRPr="004614F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literature</w:t>
            </w:r>
            <w:r w:rsidRPr="004614F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search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methodology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 xml:space="preserve">explained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properly?</w:t>
            </w:r>
          </w:p>
          <w:p w:rsidR="001B35D8" w:rsidRPr="004614F0" w:rsidRDefault="001B35D8" w:rsidP="001B35D8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spacing w:line="230" w:lineRule="atLeas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919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9.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Critical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nalysis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literature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done?</w:t>
            </w:r>
          </w:p>
          <w:p w:rsidR="001B35D8" w:rsidRPr="004614F0" w:rsidRDefault="001B35D8" w:rsidP="001B35D8">
            <w:pPr>
              <w:pStyle w:val="TableParagraph"/>
              <w:spacing w:line="229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spacing w:line="230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690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10.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dentification</w:t>
            </w:r>
            <w:r w:rsidRPr="004614F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research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gaps/future</w:t>
            </w:r>
            <w:r w:rsidRPr="004614F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directions</w:t>
            </w:r>
            <w:r w:rsidRPr="004614F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>done</w:t>
            </w:r>
          </w:p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pacing w:val="-10"/>
                <w:sz w:val="20"/>
                <w:szCs w:val="20"/>
              </w:rPr>
              <w:t>?</w:t>
            </w:r>
          </w:p>
          <w:p w:rsidR="001B35D8" w:rsidRPr="004614F0" w:rsidRDefault="001B35D8" w:rsidP="001B35D8">
            <w:pPr>
              <w:pStyle w:val="TableParagraph"/>
              <w:spacing w:before="1" w:line="210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E08FE" w:rsidRPr="004614F0" w:rsidRDefault="002E08FE">
      <w:pPr>
        <w:pStyle w:val="TableParagraph"/>
        <w:rPr>
          <w:rFonts w:ascii="Arial" w:hAnsi="Arial" w:cs="Arial"/>
          <w:sz w:val="20"/>
          <w:szCs w:val="20"/>
        </w:rPr>
        <w:sectPr w:rsidR="002E08FE" w:rsidRPr="004614F0">
          <w:headerReference w:type="default" r:id="rId7"/>
          <w:footerReference w:type="default" r:id="rId8"/>
          <w:type w:val="continuous"/>
          <w:pgSz w:w="16840" w:h="23820"/>
          <w:pgMar w:top="1700" w:right="1417" w:bottom="1620" w:left="1417" w:header="1286" w:footer="1427" w:gutter="0"/>
          <w:pgNumType w:start="1"/>
          <w:cols w:space="720"/>
        </w:sectPr>
      </w:pPr>
    </w:p>
    <w:p w:rsidR="002E08FE" w:rsidRPr="004614F0" w:rsidRDefault="002E08FE">
      <w:pPr>
        <w:spacing w:before="11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Ind w:w="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4"/>
        <w:gridCol w:w="5122"/>
        <w:gridCol w:w="3797"/>
      </w:tblGrid>
      <w:tr w:rsidR="002E08FE" w:rsidRPr="004614F0">
        <w:trPr>
          <w:trHeight w:val="460"/>
        </w:trPr>
        <w:tc>
          <w:tcPr>
            <w:tcW w:w="4974" w:type="dxa"/>
          </w:tcPr>
          <w:p w:rsidR="002E08FE" w:rsidRPr="004614F0" w:rsidRDefault="00204842">
            <w:pPr>
              <w:pStyle w:val="TableParagraph"/>
              <w:spacing w:line="230" w:lineRule="atLeas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2E08FE" w:rsidRPr="004614F0" w:rsidRDefault="002E08F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97" w:type="dxa"/>
          </w:tcPr>
          <w:p w:rsidR="002E08FE" w:rsidRPr="004614F0" w:rsidRDefault="002E08F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918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11.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conclusions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logically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arrived?</w:t>
            </w:r>
          </w:p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921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12.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limitations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paper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discussed?</w:t>
            </w:r>
          </w:p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spacing w:line="230" w:lineRule="atLeas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1379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13.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What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Quality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references</w:t>
            </w:r>
            <w:r w:rsidRPr="004614F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(i.e.</w:t>
            </w:r>
            <w:r w:rsidRPr="004614F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from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peer reviewed authentic sources)</w:t>
            </w:r>
          </w:p>
          <w:p w:rsidR="001B35D8" w:rsidRPr="004614F0" w:rsidRDefault="001B35D8" w:rsidP="001B35D8">
            <w:pPr>
              <w:pStyle w:val="TableParagraph"/>
              <w:spacing w:before="1" w:line="229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</w:t>
            </w:r>
          </w:p>
          <w:p w:rsidR="001B35D8" w:rsidRPr="004614F0" w:rsidRDefault="001B35D8" w:rsidP="001B35D8">
            <w:pPr>
              <w:pStyle w:val="TableParagraph"/>
              <w:spacing w:line="210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/A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ot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3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5D8" w:rsidRPr="004614F0">
        <w:trPr>
          <w:trHeight w:val="1379"/>
        </w:trPr>
        <w:tc>
          <w:tcPr>
            <w:tcW w:w="4974" w:type="dxa"/>
          </w:tcPr>
          <w:p w:rsidR="001B35D8" w:rsidRPr="004614F0" w:rsidRDefault="001B35D8" w:rsidP="001B35D8">
            <w:pPr>
              <w:pStyle w:val="TableParagraph"/>
              <w:ind w:right="54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14.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written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4614F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clear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nd understandable language?</w:t>
            </w:r>
          </w:p>
          <w:p w:rsidR="001B35D8" w:rsidRPr="004614F0" w:rsidRDefault="001B35D8" w:rsidP="001B35D8">
            <w:pPr>
              <w:pStyle w:val="TableParagraph"/>
              <w:spacing w:before="1" w:line="229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4614F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</w:t>
            </w:r>
          </w:p>
          <w:p w:rsidR="001B35D8" w:rsidRPr="004614F0" w:rsidRDefault="001B35D8" w:rsidP="001B35D8">
            <w:pPr>
              <w:pStyle w:val="TableParagraph"/>
              <w:spacing w:line="210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/A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4614F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z w:val="20"/>
                <w:szCs w:val="20"/>
              </w:rPr>
              <w:t>Not</w:t>
            </w:r>
            <w:r w:rsidRPr="004614F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Applicable</w:t>
            </w:r>
          </w:p>
        </w:tc>
        <w:tc>
          <w:tcPr>
            <w:tcW w:w="5122" w:type="dxa"/>
          </w:tcPr>
          <w:p w:rsidR="001B35D8" w:rsidRPr="004614F0" w:rsidRDefault="001B35D8" w:rsidP="001B35D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7" w:type="dxa"/>
          </w:tcPr>
          <w:p w:rsidR="001B35D8" w:rsidRPr="004614F0" w:rsidRDefault="001B35D8" w:rsidP="001B35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E08FE" w:rsidRPr="004614F0" w:rsidRDefault="002E08FE">
      <w:pPr>
        <w:rPr>
          <w:rFonts w:ascii="Arial" w:hAnsi="Arial" w:cs="Arial"/>
          <w:b/>
          <w:sz w:val="20"/>
          <w:szCs w:val="20"/>
        </w:rPr>
      </w:pPr>
    </w:p>
    <w:p w:rsidR="002E08FE" w:rsidRPr="004614F0" w:rsidRDefault="002E08FE">
      <w:pPr>
        <w:rPr>
          <w:rFonts w:ascii="Arial" w:hAnsi="Arial" w:cs="Arial"/>
          <w:b/>
          <w:sz w:val="20"/>
          <w:szCs w:val="20"/>
        </w:rPr>
      </w:pPr>
    </w:p>
    <w:p w:rsidR="002E08FE" w:rsidRPr="004614F0" w:rsidRDefault="002E08FE">
      <w:pPr>
        <w:spacing w:before="5"/>
        <w:rPr>
          <w:rFonts w:ascii="Arial" w:hAnsi="Arial" w:cs="Arial"/>
          <w:b/>
          <w:sz w:val="20"/>
          <w:szCs w:val="20"/>
        </w:rPr>
      </w:pPr>
    </w:p>
    <w:p w:rsidR="002E08FE" w:rsidRPr="004614F0" w:rsidRDefault="00204842">
      <w:pPr>
        <w:pStyle w:val="BodyText"/>
        <w:ind w:left="23"/>
        <w:rPr>
          <w:rFonts w:ascii="Arial" w:hAnsi="Arial" w:cs="Arial"/>
        </w:rPr>
      </w:pPr>
      <w:r w:rsidRPr="004614F0">
        <w:rPr>
          <w:rFonts w:ascii="Arial" w:hAnsi="Arial" w:cs="Arial"/>
          <w:color w:val="000000"/>
          <w:highlight w:val="yellow"/>
          <w:u w:val="single"/>
        </w:rPr>
        <w:t>PART</w:t>
      </w:r>
      <w:r w:rsidRPr="004614F0">
        <w:rPr>
          <w:rFonts w:ascii="Arial" w:hAnsi="Arial" w:cs="Arial"/>
          <w:color w:val="000000"/>
          <w:spacing w:val="-7"/>
          <w:highlight w:val="yellow"/>
          <w:u w:val="single"/>
        </w:rPr>
        <w:t xml:space="preserve"> </w:t>
      </w:r>
      <w:r w:rsidRPr="004614F0">
        <w:rPr>
          <w:rFonts w:ascii="Arial" w:hAnsi="Arial" w:cs="Arial"/>
          <w:color w:val="000000"/>
          <w:highlight w:val="yellow"/>
          <w:u w:val="single"/>
        </w:rPr>
        <w:t>2.2</w:t>
      </w:r>
      <w:r w:rsidRPr="004614F0">
        <w:rPr>
          <w:rFonts w:ascii="Arial" w:hAnsi="Arial" w:cs="Arial"/>
          <w:color w:val="000000"/>
          <w:spacing w:val="-5"/>
          <w:highlight w:val="yellow"/>
          <w:u w:val="single"/>
        </w:rPr>
        <w:t xml:space="preserve"> </w:t>
      </w:r>
      <w:r w:rsidRPr="004614F0">
        <w:rPr>
          <w:rFonts w:ascii="Arial" w:hAnsi="Arial" w:cs="Arial"/>
          <w:color w:val="000000"/>
          <w:highlight w:val="yellow"/>
          <w:u w:val="single"/>
        </w:rPr>
        <w:t>(Subjective</w:t>
      </w:r>
      <w:r w:rsidRPr="004614F0">
        <w:rPr>
          <w:rFonts w:ascii="Arial" w:hAnsi="Arial" w:cs="Arial"/>
          <w:color w:val="000000"/>
          <w:spacing w:val="-6"/>
          <w:highlight w:val="yellow"/>
          <w:u w:val="single"/>
        </w:rPr>
        <w:t xml:space="preserve"> </w:t>
      </w:r>
      <w:r w:rsidRPr="004614F0">
        <w:rPr>
          <w:rFonts w:ascii="Arial" w:hAnsi="Arial" w:cs="Arial"/>
          <w:color w:val="000000"/>
          <w:spacing w:val="-2"/>
          <w:highlight w:val="yellow"/>
          <w:u w:val="single"/>
        </w:rPr>
        <w:t>Evaluation)</w:t>
      </w:r>
    </w:p>
    <w:p w:rsidR="002E08FE" w:rsidRPr="004614F0" w:rsidRDefault="002E08FE">
      <w:pPr>
        <w:spacing w:before="46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Ind w:w="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4"/>
        <w:gridCol w:w="6147"/>
        <w:gridCol w:w="4231"/>
      </w:tblGrid>
      <w:tr w:rsidR="002E08FE" w:rsidRPr="004614F0">
        <w:trPr>
          <w:trHeight w:val="885"/>
        </w:trPr>
        <w:tc>
          <w:tcPr>
            <w:tcW w:w="3514" w:type="dxa"/>
          </w:tcPr>
          <w:p w:rsidR="002E08FE" w:rsidRPr="004614F0" w:rsidRDefault="002E08F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47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4614F0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</w:tc>
        <w:tc>
          <w:tcPr>
            <w:tcW w:w="4231" w:type="dxa"/>
          </w:tcPr>
          <w:p w:rsidR="002E08FE" w:rsidRPr="004614F0" w:rsidRDefault="00204842">
            <w:pPr>
              <w:pStyle w:val="TableParagraph"/>
              <w:spacing w:line="256" w:lineRule="auto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Feedback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(It</w:t>
            </w:r>
            <w:r w:rsidRPr="004614F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mandatory</w:t>
            </w:r>
            <w:r w:rsidRPr="004614F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that</w:t>
            </w:r>
            <w:r w:rsidRPr="004614F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authors should write his/her feedback here)</w:t>
            </w:r>
          </w:p>
        </w:tc>
      </w:tr>
      <w:tr w:rsidR="002E08FE" w:rsidRPr="004614F0">
        <w:trPr>
          <w:trHeight w:val="921"/>
        </w:trPr>
        <w:tc>
          <w:tcPr>
            <w:tcW w:w="3514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4614F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?</w:t>
            </w:r>
          </w:p>
          <w:p w:rsidR="002E08FE" w:rsidRPr="004614F0" w:rsidRDefault="00204842">
            <w:pPr>
              <w:pStyle w:val="TableParagraph"/>
              <w:spacing w:before="211" w:line="230" w:lineRule="atLeas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If your answer is NO, please provide a brief,</w:t>
            </w: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clear</w:t>
            </w: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suggestion</w:t>
            </w:r>
            <w:r w:rsidRPr="004614F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for</w:t>
            </w: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mprovement.</w:t>
            </w:r>
          </w:p>
        </w:tc>
        <w:tc>
          <w:tcPr>
            <w:tcW w:w="6147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title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article it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>suitable.</w:t>
            </w:r>
          </w:p>
        </w:tc>
        <w:tc>
          <w:tcPr>
            <w:tcW w:w="4231" w:type="dxa"/>
          </w:tcPr>
          <w:p w:rsidR="002E08FE" w:rsidRPr="004614F0" w:rsidRDefault="001B35D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Thanks</w:t>
            </w:r>
          </w:p>
        </w:tc>
      </w:tr>
      <w:tr w:rsidR="002E08FE" w:rsidRPr="004614F0">
        <w:trPr>
          <w:trHeight w:val="1149"/>
        </w:trPr>
        <w:tc>
          <w:tcPr>
            <w:tcW w:w="3514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abstract</w:t>
            </w:r>
            <w:r w:rsidRPr="004614F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 xml:space="preserve">article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comprehensive?</w:t>
            </w:r>
          </w:p>
          <w:p w:rsidR="002E08FE" w:rsidRPr="004614F0" w:rsidRDefault="00204842">
            <w:pPr>
              <w:pStyle w:val="TableParagraph"/>
              <w:spacing w:before="209" w:line="230" w:lineRule="atLeas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If your answer is NO, please provide a brief,</w:t>
            </w: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clear</w:t>
            </w: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suggestion</w:t>
            </w:r>
            <w:r w:rsidRPr="004614F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for</w:t>
            </w: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mprovement.</w:t>
            </w:r>
          </w:p>
        </w:tc>
        <w:tc>
          <w:tcPr>
            <w:tcW w:w="6147" w:type="dxa"/>
          </w:tcPr>
          <w:p w:rsidR="002E08FE" w:rsidRPr="004614F0" w:rsidRDefault="00204842">
            <w:pPr>
              <w:pStyle w:val="TableParagraph"/>
              <w:spacing w:line="275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abstract of the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article</w:t>
            </w:r>
            <w:r w:rsidRPr="004614F0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t is</w:t>
            </w:r>
            <w:r w:rsidRPr="004614F0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>comprehensive</w:t>
            </w:r>
          </w:p>
        </w:tc>
        <w:tc>
          <w:tcPr>
            <w:tcW w:w="4231" w:type="dxa"/>
          </w:tcPr>
          <w:p w:rsidR="002E08FE" w:rsidRPr="004614F0" w:rsidRDefault="001B35D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E08FE" w:rsidRPr="004614F0">
        <w:trPr>
          <w:trHeight w:val="1149"/>
        </w:trPr>
        <w:tc>
          <w:tcPr>
            <w:tcW w:w="3514" w:type="dxa"/>
          </w:tcPr>
          <w:p w:rsidR="002E08FE" w:rsidRPr="004614F0" w:rsidRDefault="00204842">
            <w:pPr>
              <w:pStyle w:val="TableParagraph"/>
              <w:ind w:right="144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4614F0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 xml:space="preserve">scientifically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correct?</w:t>
            </w:r>
          </w:p>
          <w:p w:rsidR="002E08FE" w:rsidRPr="004614F0" w:rsidRDefault="00204842">
            <w:pPr>
              <w:pStyle w:val="TableParagraph"/>
              <w:spacing w:before="209" w:line="230" w:lineRule="atLeas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If your answer is NO, please provide a brief,</w:t>
            </w: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clear</w:t>
            </w: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suggestion</w:t>
            </w:r>
            <w:r w:rsidRPr="004614F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for</w:t>
            </w:r>
            <w:r w:rsidRPr="004614F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mprovement.</w:t>
            </w:r>
          </w:p>
        </w:tc>
        <w:tc>
          <w:tcPr>
            <w:tcW w:w="6147" w:type="dxa"/>
          </w:tcPr>
          <w:p w:rsidR="002E08FE" w:rsidRPr="004614F0" w:rsidRDefault="00204842">
            <w:pPr>
              <w:pStyle w:val="TableParagraph"/>
              <w:spacing w:line="275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manuscript</w:t>
            </w:r>
            <w:r w:rsidRPr="004614F0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t</w:t>
            </w:r>
            <w:r w:rsidRPr="004614F0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s scientifically</w:t>
            </w:r>
            <w:r w:rsidRPr="004614F0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>correct.</w:t>
            </w:r>
          </w:p>
        </w:tc>
        <w:tc>
          <w:tcPr>
            <w:tcW w:w="4231" w:type="dxa"/>
          </w:tcPr>
          <w:p w:rsidR="002E08FE" w:rsidRPr="004614F0" w:rsidRDefault="001B35D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E08FE" w:rsidRPr="004614F0">
        <w:trPr>
          <w:trHeight w:val="1149"/>
        </w:trPr>
        <w:tc>
          <w:tcPr>
            <w:tcW w:w="3514" w:type="dxa"/>
          </w:tcPr>
          <w:p w:rsidR="002E08FE" w:rsidRPr="004614F0" w:rsidRDefault="00204842">
            <w:pPr>
              <w:pStyle w:val="TableParagraph"/>
              <w:ind w:right="144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4614F0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4614F0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sufficient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 xml:space="preserve">and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recent?</w:t>
            </w:r>
          </w:p>
          <w:p w:rsidR="002E08FE" w:rsidRPr="004614F0" w:rsidRDefault="00204842">
            <w:pPr>
              <w:pStyle w:val="TableParagraph"/>
              <w:spacing w:before="213" w:line="228" w:lineRule="exact"/>
              <w:ind w:right="144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If</w:t>
            </w:r>
            <w:r w:rsidRPr="004614F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your</w:t>
            </w:r>
            <w:r w:rsidRPr="004614F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answer</w:t>
            </w:r>
            <w:r w:rsidRPr="004614F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NO,</w:t>
            </w:r>
            <w:r w:rsidRPr="004614F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please</w:t>
            </w:r>
            <w:r w:rsidRPr="004614F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provide clear suggestion for improvement.</w:t>
            </w:r>
          </w:p>
        </w:tc>
        <w:tc>
          <w:tcPr>
            <w:tcW w:w="6147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The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references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are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sufficient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and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recent,</w:t>
            </w:r>
            <w:r w:rsidRPr="004614F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but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t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is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not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complying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with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the technical standard.</w:t>
            </w:r>
          </w:p>
          <w:p w:rsidR="00DD7C5B" w:rsidRPr="004614F0" w:rsidRDefault="00DD7C5B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Check the technical standard.</w:t>
            </w:r>
          </w:p>
        </w:tc>
        <w:tc>
          <w:tcPr>
            <w:tcW w:w="4231" w:type="dxa"/>
          </w:tcPr>
          <w:p w:rsidR="002E08FE" w:rsidRPr="004614F0" w:rsidRDefault="004A1176">
            <w:pPr>
              <w:pStyle w:val="TableParagraph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 xml:space="preserve">Noted </w:t>
            </w:r>
          </w:p>
        </w:tc>
      </w:tr>
      <w:tr w:rsidR="002E08FE" w:rsidRPr="004614F0">
        <w:trPr>
          <w:trHeight w:val="1612"/>
        </w:trPr>
        <w:tc>
          <w:tcPr>
            <w:tcW w:w="3514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there</w:t>
            </w:r>
            <w:r w:rsidRPr="004614F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ethical</w:t>
            </w:r>
            <w:r w:rsidRPr="004614F0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ssues</w:t>
            </w:r>
            <w:r w:rsidRPr="004614F0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4614F0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</w:rPr>
              <w:t xml:space="preserve">this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</w:rPr>
              <w:t>manuscript?</w:t>
            </w:r>
          </w:p>
          <w:p w:rsidR="002E08FE" w:rsidRPr="004614F0" w:rsidRDefault="00204842">
            <w:pPr>
              <w:pStyle w:val="TableParagraph"/>
              <w:spacing w:before="1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(YES</w:t>
            </w:r>
            <w:r w:rsidRPr="004614F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or</w:t>
            </w:r>
            <w:r w:rsidRPr="004614F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pacing w:val="-5"/>
                <w:sz w:val="20"/>
                <w:szCs w:val="20"/>
              </w:rPr>
              <w:t>NO)</w:t>
            </w:r>
          </w:p>
          <w:p w:rsidR="002E08FE" w:rsidRPr="004614F0" w:rsidRDefault="002E08FE">
            <w:pPr>
              <w:pStyle w:val="Table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E08FE" w:rsidRPr="004614F0" w:rsidRDefault="00204842">
            <w:pPr>
              <w:pStyle w:val="TableParagraph"/>
              <w:spacing w:before="1"/>
              <w:ind w:right="144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(If</w:t>
            </w:r>
            <w:r w:rsidRPr="004614F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yes,</w:t>
            </w:r>
            <w:r w:rsidRPr="004614F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kindly</w:t>
            </w:r>
            <w:r w:rsidRPr="004614F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please</w:t>
            </w:r>
            <w:r w:rsidRPr="004614F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write</w:t>
            </w:r>
            <w:r w:rsidRPr="004614F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down</w:t>
            </w:r>
            <w:r w:rsidRPr="004614F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z w:val="20"/>
                <w:szCs w:val="20"/>
              </w:rPr>
              <w:t>the ethical issues here in details)</w:t>
            </w:r>
          </w:p>
        </w:tc>
        <w:tc>
          <w:tcPr>
            <w:tcW w:w="6147" w:type="dxa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pacing w:val="-5"/>
                <w:sz w:val="20"/>
                <w:szCs w:val="20"/>
              </w:rPr>
              <w:t>No</w:t>
            </w:r>
          </w:p>
        </w:tc>
        <w:tc>
          <w:tcPr>
            <w:tcW w:w="4231" w:type="dxa"/>
          </w:tcPr>
          <w:p w:rsidR="002E08FE" w:rsidRPr="004614F0" w:rsidRDefault="0001186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Revised</w:t>
            </w:r>
          </w:p>
        </w:tc>
      </w:tr>
    </w:tbl>
    <w:p w:rsidR="002E08FE" w:rsidRPr="004614F0" w:rsidRDefault="002E08FE">
      <w:pPr>
        <w:rPr>
          <w:rFonts w:ascii="Arial" w:hAnsi="Arial" w:cs="Arial"/>
          <w:b/>
          <w:sz w:val="20"/>
          <w:szCs w:val="20"/>
        </w:rPr>
      </w:pPr>
    </w:p>
    <w:p w:rsidR="002E08FE" w:rsidRPr="004614F0" w:rsidRDefault="002E08FE">
      <w:pPr>
        <w:rPr>
          <w:rFonts w:ascii="Arial" w:hAnsi="Arial" w:cs="Arial"/>
          <w:b/>
          <w:sz w:val="20"/>
          <w:szCs w:val="20"/>
        </w:rPr>
      </w:pPr>
    </w:p>
    <w:p w:rsidR="002E08FE" w:rsidRPr="004614F0" w:rsidRDefault="002E08FE">
      <w:pPr>
        <w:rPr>
          <w:rFonts w:ascii="Arial" w:hAnsi="Arial" w:cs="Arial"/>
          <w:b/>
          <w:sz w:val="20"/>
          <w:szCs w:val="20"/>
        </w:rPr>
      </w:pPr>
    </w:p>
    <w:p w:rsidR="002E08FE" w:rsidRPr="004614F0" w:rsidRDefault="002E08FE">
      <w:pPr>
        <w:spacing w:before="46" w:after="1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Ind w:w="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5526"/>
      </w:tblGrid>
      <w:tr w:rsidR="002E08FE" w:rsidRPr="004614F0">
        <w:trPr>
          <w:trHeight w:val="460"/>
        </w:trPr>
        <w:tc>
          <w:tcPr>
            <w:tcW w:w="13894" w:type="dxa"/>
            <w:gridSpan w:val="2"/>
          </w:tcPr>
          <w:p w:rsidR="002E08FE" w:rsidRPr="004614F0" w:rsidRDefault="00204842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Editorial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Comments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(This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section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is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reserved</w:t>
            </w:r>
            <w:r w:rsidRPr="004614F0">
              <w:rPr>
                <w:rFonts w:ascii="Arial" w:hAnsi="Arial" w:cs="Arial"/>
                <w:b/>
                <w:spacing w:val="-4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for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the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comments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from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journal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editorial</w:t>
            </w:r>
            <w:r w:rsidRPr="004614F0">
              <w:rPr>
                <w:rFonts w:ascii="Arial" w:hAnsi="Arial" w:cs="Arial"/>
                <w:b/>
                <w:spacing w:val="-7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office</w:t>
            </w:r>
            <w:r w:rsidRPr="004614F0">
              <w:rPr>
                <w:rFonts w:ascii="Arial" w:hAnsi="Arial" w:cs="Arial"/>
                <w:b/>
                <w:spacing w:val="-5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z w:val="20"/>
                <w:szCs w:val="20"/>
                <w:u w:val="single"/>
              </w:rPr>
              <w:t>and</w:t>
            </w:r>
            <w:r w:rsidRPr="004614F0">
              <w:rPr>
                <w:rFonts w:ascii="Arial" w:hAnsi="Arial" w:cs="Arial"/>
                <w:b/>
                <w:spacing w:val="-6"/>
                <w:sz w:val="20"/>
                <w:szCs w:val="20"/>
                <w:u w:val="single"/>
              </w:rPr>
              <w:t xml:space="preserve"> </w:t>
            </w:r>
            <w:r w:rsidRPr="004614F0">
              <w:rPr>
                <w:rFonts w:ascii="Arial" w:hAnsi="Arial" w:cs="Arial"/>
                <w:b/>
                <w:spacing w:val="-2"/>
                <w:sz w:val="20"/>
                <w:szCs w:val="20"/>
                <w:u w:val="single"/>
              </w:rPr>
              <w:t>editors):</w:t>
            </w:r>
          </w:p>
        </w:tc>
      </w:tr>
      <w:tr w:rsidR="002E08FE" w:rsidRPr="004614F0">
        <w:trPr>
          <w:trHeight w:val="230"/>
        </w:trPr>
        <w:tc>
          <w:tcPr>
            <w:tcW w:w="8368" w:type="dxa"/>
          </w:tcPr>
          <w:p w:rsidR="002E08FE" w:rsidRPr="004614F0" w:rsidRDefault="002E08F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26" w:type="dxa"/>
          </w:tcPr>
          <w:p w:rsidR="002E08FE" w:rsidRPr="004614F0" w:rsidRDefault="00204842">
            <w:pPr>
              <w:pStyle w:val="TableParagraph"/>
              <w:spacing w:line="210" w:lineRule="exact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Author’s</w:t>
            </w:r>
            <w:r w:rsidRPr="004614F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>Feedback</w:t>
            </w:r>
          </w:p>
        </w:tc>
      </w:tr>
      <w:tr w:rsidR="002E08FE" w:rsidRPr="004614F0">
        <w:trPr>
          <w:trHeight w:val="919"/>
        </w:trPr>
        <w:tc>
          <w:tcPr>
            <w:tcW w:w="8368" w:type="dxa"/>
          </w:tcPr>
          <w:p w:rsidR="002E08FE" w:rsidRPr="004614F0" w:rsidRDefault="00204842">
            <w:pPr>
              <w:pStyle w:val="TableParagraph"/>
              <w:spacing w:before="229"/>
              <w:rPr>
                <w:rFonts w:ascii="Arial" w:hAnsi="Arial" w:cs="Arial"/>
                <w:sz w:val="20"/>
                <w:szCs w:val="20"/>
              </w:rPr>
            </w:pPr>
            <w:r w:rsidRPr="004614F0">
              <w:rPr>
                <w:rFonts w:ascii="Arial" w:hAnsi="Arial" w:cs="Arial"/>
                <w:sz w:val="20"/>
                <w:szCs w:val="20"/>
              </w:rPr>
              <w:t>No</w:t>
            </w:r>
            <w:r w:rsidRPr="004614F0">
              <w:rPr>
                <w:rFonts w:ascii="Arial" w:hAnsi="Arial" w:cs="Arial"/>
                <w:spacing w:val="-2"/>
                <w:sz w:val="20"/>
                <w:szCs w:val="20"/>
              </w:rPr>
              <w:t xml:space="preserve"> comments.</w:t>
            </w:r>
          </w:p>
        </w:tc>
        <w:tc>
          <w:tcPr>
            <w:tcW w:w="5526" w:type="dxa"/>
          </w:tcPr>
          <w:p w:rsidR="002E08FE" w:rsidRPr="004614F0" w:rsidRDefault="002E08F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E08FE" w:rsidRPr="004614F0" w:rsidRDefault="002E08FE">
      <w:pPr>
        <w:rPr>
          <w:rFonts w:ascii="Arial" w:hAnsi="Arial" w:cs="Arial"/>
          <w:b/>
          <w:sz w:val="20"/>
          <w:szCs w:val="20"/>
        </w:rPr>
      </w:pPr>
    </w:p>
    <w:p w:rsidR="002E08FE" w:rsidRPr="004614F0" w:rsidRDefault="002E08FE">
      <w:pPr>
        <w:rPr>
          <w:rFonts w:ascii="Arial" w:hAnsi="Arial" w:cs="Arial"/>
          <w:b/>
          <w:sz w:val="20"/>
          <w:szCs w:val="20"/>
        </w:rPr>
      </w:pPr>
    </w:p>
    <w:p w:rsidR="004614F0" w:rsidRPr="004614F0" w:rsidRDefault="004614F0" w:rsidP="004614F0">
      <w:pPr>
        <w:rPr>
          <w:rFonts w:ascii="Arial" w:hAnsi="Arial" w:cs="Arial"/>
          <w:b/>
          <w:sz w:val="20"/>
          <w:szCs w:val="20"/>
        </w:rPr>
      </w:pPr>
    </w:p>
    <w:p w:rsidR="004614F0" w:rsidRPr="004614F0" w:rsidRDefault="004614F0" w:rsidP="004614F0">
      <w:pPr>
        <w:rPr>
          <w:rFonts w:ascii="Arial" w:hAnsi="Arial" w:cs="Arial"/>
          <w:b/>
          <w:sz w:val="20"/>
          <w:szCs w:val="20"/>
          <w:u w:val="single"/>
        </w:rPr>
      </w:pPr>
      <w:r w:rsidRPr="004614F0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4614F0" w:rsidRPr="004614F0" w:rsidRDefault="004614F0">
      <w:pPr>
        <w:rPr>
          <w:rFonts w:ascii="Arial" w:hAnsi="Arial" w:cs="Arial"/>
          <w:b/>
          <w:sz w:val="20"/>
          <w:szCs w:val="20"/>
        </w:rPr>
      </w:pPr>
    </w:p>
    <w:p w:rsidR="004614F0" w:rsidRPr="004614F0" w:rsidRDefault="004614F0" w:rsidP="004614F0">
      <w:pPr>
        <w:rPr>
          <w:rFonts w:ascii="Arial" w:hAnsi="Arial" w:cs="Arial"/>
          <w:b/>
          <w:sz w:val="20"/>
          <w:szCs w:val="20"/>
        </w:rPr>
      </w:pPr>
      <w:bookmarkStart w:id="0" w:name="_Hlk225874779"/>
      <w:bookmarkStart w:id="1" w:name="_GoBack"/>
      <w:proofErr w:type="spellStart"/>
      <w:r w:rsidRPr="004614F0">
        <w:rPr>
          <w:rFonts w:ascii="Arial" w:hAnsi="Arial" w:cs="Arial"/>
          <w:b/>
          <w:sz w:val="20"/>
          <w:szCs w:val="20"/>
        </w:rPr>
        <w:t>Luciene</w:t>
      </w:r>
      <w:proofErr w:type="spellEnd"/>
      <w:r w:rsidRPr="004614F0">
        <w:rPr>
          <w:rFonts w:ascii="Arial" w:hAnsi="Arial" w:cs="Arial"/>
          <w:b/>
          <w:sz w:val="20"/>
          <w:szCs w:val="20"/>
        </w:rPr>
        <w:t xml:space="preserve"> Ribeiro</w:t>
      </w:r>
      <w:r w:rsidRPr="004614F0">
        <w:rPr>
          <w:rFonts w:ascii="Arial" w:hAnsi="Arial" w:cs="Arial"/>
          <w:b/>
          <w:sz w:val="20"/>
          <w:szCs w:val="20"/>
        </w:rPr>
        <w:t xml:space="preserve">, </w:t>
      </w:r>
      <w:r w:rsidRPr="004614F0">
        <w:rPr>
          <w:rFonts w:ascii="Arial" w:hAnsi="Arial" w:cs="Arial"/>
          <w:b/>
          <w:sz w:val="20"/>
          <w:szCs w:val="20"/>
        </w:rPr>
        <w:t>Brazil</w:t>
      </w:r>
      <w:bookmarkEnd w:id="0"/>
      <w:bookmarkEnd w:id="1"/>
    </w:p>
    <w:sectPr w:rsidR="004614F0" w:rsidRPr="004614F0">
      <w:pgSz w:w="16840" w:h="23820"/>
      <w:pgMar w:top="1700" w:right="1417" w:bottom="1620" w:left="1417" w:header="1286" w:footer="14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7E65" w:rsidRDefault="00E77E65">
      <w:r>
        <w:separator/>
      </w:r>
    </w:p>
  </w:endnote>
  <w:endnote w:type="continuationSeparator" w:id="0">
    <w:p w:rsidR="00E77E65" w:rsidRDefault="00E77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08FE" w:rsidRDefault="00204842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page">
                <wp:posOffset>9192006</wp:posOffset>
              </wp:positionH>
              <wp:positionV relativeFrom="page">
                <wp:posOffset>14075213</wp:posOffset>
              </wp:positionV>
              <wp:extent cx="600710" cy="31178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0710" cy="31178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2E08FE" w:rsidRDefault="00204842">
                          <w:pPr>
                            <w:spacing w:before="10"/>
                            <w:ind w:left="180" w:right="18" w:hanging="161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Page</w:t>
                          </w:r>
                          <w:r>
                            <w:rPr>
                              <w:spacing w:val="-1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b/>
                              <w:sz w:val="20"/>
                            </w:rPr>
                            <w:t>1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pacing w:val="-1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of</w:t>
                          </w:r>
                          <w:r>
                            <w:rPr>
                              <w:spacing w:val="-1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NUMPAGES </w:instrTex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b/>
                              <w:sz w:val="20"/>
                            </w:rPr>
                            <w:t>3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"/>
                              <w:sz w:val="20"/>
                            </w:rPr>
                            <w:t>V240326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723.8pt;margin-top:1108.3pt;width:47.3pt;height:24.5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" filled="f" stroked="f">
              <v:textbox inset="0,0,0,0">
                <w:txbxContent>
                  <w:p w:rsidR="002E08FE" w:rsidRDefault="00204842">
                    <w:pPr>
                      <w:spacing w:before="10"/>
                      <w:ind w:left="180" w:right="18" w:hanging="161"/>
                      <w:rPr>
                        <w:b/>
                        <w:sz w:val="20"/>
                      </w:rPr>
                    </w:pPr>
                    <w:r>
                      <w:rPr>
                        <w:sz w:val="20"/>
                      </w:rPr>
                      <w:t>Page</w:t>
                    </w:r>
                    <w:r>
                      <w:rPr>
                        <w:spacing w:val="-13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rPr>
                        <w:b/>
                        <w:sz w:val="20"/>
                      </w:rPr>
                      <w:fldChar w:fldCharType="separate"/>
                    </w:r>
                    <w:r>
                      <w:rPr>
                        <w:b/>
                        <w:sz w:val="20"/>
                      </w:rPr>
                      <w:t>1</w:t>
                    </w:r>
                    <w:r>
                      <w:rPr>
                        <w:b/>
                        <w:sz w:val="20"/>
                      </w:rPr>
                      <w:fldChar w:fldCharType="end"/>
                    </w:r>
                    <w:r>
                      <w:rPr>
                        <w:b/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f</w:t>
                    </w:r>
                    <w:r>
                      <w:rPr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NUMPAGES </w:instrText>
                    </w:r>
                    <w:r>
                      <w:rPr>
                        <w:b/>
                        <w:sz w:val="20"/>
                      </w:rPr>
                      <w:fldChar w:fldCharType="separate"/>
                    </w:r>
                    <w:r>
                      <w:rPr>
                        <w:b/>
                        <w:sz w:val="20"/>
                      </w:rPr>
                      <w:t>3</w:t>
                    </w:r>
                    <w:r>
                      <w:rPr>
                        <w:b/>
                        <w:sz w:val="20"/>
                      </w:rPr>
                      <w:fldChar w:fldCharType="end"/>
                    </w:r>
                    <w:r>
                      <w:rPr>
                        <w:b/>
                        <w:sz w:val="20"/>
                      </w:rPr>
                      <w:t xml:space="preserve"> </w:t>
                    </w:r>
                    <w:r>
                      <w:rPr>
                        <w:b/>
                        <w:spacing w:val="-2"/>
                        <w:sz w:val="20"/>
                      </w:rPr>
                      <w:t>V24032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7E65" w:rsidRDefault="00E77E65">
      <w:r>
        <w:separator/>
      </w:r>
    </w:p>
  </w:footnote>
  <w:footnote w:type="continuationSeparator" w:id="0">
    <w:p w:rsidR="00E77E65" w:rsidRDefault="00E77E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08FE" w:rsidRDefault="00204842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>
              <wp:simplePos x="0" y="0"/>
              <wp:positionH relativeFrom="page">
                <wp:posOffset>4465871</wp:posOffset>
              </wp:positionH>
              <wp:positionV relativeFrom="page">
                <wp:posOffset>726272</wp:posOffset>
              </wp:positionV>
              <wp:extent cx="1223010" cy="16573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2301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2E08FE" w:rsidRDefault="00204842">
                          <w:pPr>
                            <w:spacing w:before="10"/>
                            <w:ind w:left="20"/>
                            <w:rPr>
                              <w:sz w:val="20"/>
                            </w:rPr>
                          </w:pPr>
                          <w:r w:rsidRPr="00BC5A95">
                            <w:rPr>
                              <w:color w:val="000000"/>
                              <w:sz w:val="20"/>
                              <w:highlight w:val="yellow"/>
                              <w:shd w:val="clear" w:color="auto" w:fill="C0C0C0"/>
                            </w:rPr>
                            <w:t>Review</w:t>
                          </w:r>
                          <w:r w:rsidRPr="00BC5A95">
                            <w:rPr>
                              <w:color w:val="000000"/>
                              <w:spacing w:val="-7"/>
                              <w:sz w:val="20"/>
                              <w:highlight w:val="yellow"/>
                              <w:shd w:val="clear" w:color="auto" w:fill="C0C0C0"/>
                            </w:rPr>
                            <w:t xml:space="preserve"> </w:t>
                          </w:r>
                          <w:r w:rsidRPr="00BC5A95">
                            <w:rPr>
                              <w:color w:val="000000"/>
                              <w:sz w:val="20"/>
                              <w:highlight w:val="yellow"/>
                              <w:shd w:val="clear" w:color="auto" w:fill="C0C0C0"/>
                            </w:rPr>
                            <w:t>Form</w:t>
                          </w:r>
                          <w:r w:rsidRPr="00BC5A95">
                            <w:rPr>
                              <w:color w:val="000000"/>
                              <w:spacing w:val="-5"/>
                              <w:sz w:val="20"/>
                              <w:highlight w:val="yellow"/>
                              <w:shd w:val="clear" w:color="auto" w:fill="C0C0C0"/>
                            </w:rPr>
                            <w:t xml:space="preserve"> </w:t>
                          </w:r>
                          <w:r w:rsidRPr="00BC5A95">
                            <w:rPr>
                              <w:color w:val="000000"/>
                              <w:spacing w:val="-2"/>
                              <w:sz w:val="20"/>
                              <w:highlight w:val="yellow"/>
                              <w:shd w:val="clear" w:color="auto" w:fill="C0C0C0"/>
                            </w:rPr>
                            <w:t>(Review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351.65pt;margin-top:57.2pt;width:96.3pt;height:13.05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" filled="f" stroked="f">
              <v:textbox inset="0,0,0,0">
                <w:txbxContent>
                  <w:p w:rsidR="002E08FE" w:rsidRDefault="00204842">
                    <w:pPr>
                      <w:spacing w:before="10"/>
                      <w:ind w:left="20"/>
                      <w:rPr>
                        <w:sz w:val="20"/>
                      </w:rPr>
                    </w:pPr>
                    <w:r w:rsidRPr="00BC5A95">
                      <w:rPr>
                        <w:color w:val="000000"/>
                        <w:sz w:val="20"/>
                        <w:highlight w:val="yellow"/>
                        <w:shd w:val="clear" w:color="auto" w:fill="C0C0C0"/>
                      </w:rPr>
                      <w:t>Review</w:t>
                    </w:r>
                    <w:r w:rsidRPr="00BC5A95">
                      <w:rPr>
                        <w:color w:val="000000"/>
                        <w:spacing w:val="-7"/>
                        <w:sz w:val="20"/>
                        <w:highlight w:val="yellow"/>
                        <w:shd w:val="clear" w:color="auto" w:fill="C0C0C0"/>
                      </w:rPr>
                      <w:t xml:space="preserve"> </w:t>
                    </w:r>
                    <w:r w:rsidRPr="00BC5A95">
                      <w:rPr>
                        <w:color w:val="000000"/>
                        <w:sz w:val="20"/>
                        <w:highlight w:val="yellow"/>
                        <w:shd w:val="clear" w:color="auto" w:fill="C0C0C0"/>
                      </w:rPr>
                      <w:t>Form</w:t>
                    </w:r>
                    <w:r w:rsidRPr="00BC5A95">
                      <w:rPr>
                        <w:color w:val="000000"/>
                        <w:spacing w:val="-5"/>
                        <w:sz w:val="20"/>
                        <w:highlight w:val="yellow"/>
                        <w:shd w:val="clear" w:color="auto" w:fill="C0C0C0"/>
                      </w:rPr>
                      <w:t xml:space="preserve"> </w:t>
                    </w:r>
                    <w:r w:rsidRPr="00BC5A95">
                      <w:rPr>
                        <w:color w:val="000000"/>
                        <w:spacing w:val="-2"/>
                        <w:sz w:val="20"/>
                        <w:highlight w:val="yellow"/>
                        <w:shd w:val="clear" w:color="auto" w:fill="C0C0C0"/>
                      </w:rPr>
                      <w:t>(Review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AD1278"/>
    <w:multiLevelType w:val="hybridMultilevel"/>
    <w:tmpl w:val="54FA9396"/>
    <w:lvl w:ilvl="0" w:tplc="5B7E7C74">
      <w:start w:val="1"/>
      <w:numFmt w:val="decimal"/>
      <w:lvlText w:val="%1."/>
      <w:lvlJc w:val="left"/>
      <w:pPr>
        <w:ind w:left="224" w:hanging="201"/>
      </w:pPr>
      <w:rPr>
        <w:rFonts w:hint="default"/>
        <w:spacing w:val="0"/>
        <w:w w:val="99"/>
        <w:lang w:val="en-US" w:eastAsia="en-US" w:bidi="ar-SA"/>
      </w:rPr>
    </w:lvl>
    <w:lvl w:ilvl="1" w:tplc="E29033AC">
      <w:numFmt w:val="bullet"/>
      <w:lvlText w:val="•"/>
      <w:lvlJc w:val="left"/>
      <w:pPr>
        <w:ind w:left="1598" w:hanging="201"/>
      </w:pPr>
      <w:rPr>
        <w:rFonts w:hint="default"/>
        <w:lang w:val="en-US" w:eastAsia="en-US" w:bidi="ar-SA"/>
      </w:rPr>
    </w:lvl>
    <w:lvl w:ilvl="2" w:tplc="D54C7B6C">
      <w:numFmt w:val="bullet"/>
      <w:lvlText w:val="•"/>
      <w:lvlJc w:val="left"/>
      <w:pPr>
        <w:ind w:left="2976" w:hanging="201"/>
      </w:pPr>
      <w:rPr>
        <w:rFonts w:hint="default"/>
        <w:lang w:val="en-US" w:eastAsia="en-US" w:bidi="ar-SA"/>
      </w:rPr>
    </w:lvl>
    <w:lvl w:ilvl="3" w:tplc="3D2E6DB6">
      <w:numFmt w:val="bullet"/>
      <w:lvlText w:val="•"/>
      <w:lvlJc w:val="left"/>
      <w:pPr>
        <w:ind w:left="4355" w:hanging="201"/>
      </w:pPr>
      <w:rPr>
        <w:rFonts w:hint="default"/>
        <w:lang w:val="en-US" w:eastAsia="en-US" w:bidi="ar-SA"/>
      </w:rPr>
    </w:lvl>
    <w:lvl w:ilvl="4" w:tplc="5B8C8474">
      <w:numFmt w:val="bullet"/>
      <w:lvlText w:val="•"/>
      <w:lvlJc w:val="left"/>
      <w:pPr>
        <w:ind w:left="5733" w:hanging="201"/>
      </w:pPr>
      <w:rPr>
        <w:rFonts w:hint="default"/>
        <w:lang w:val="en-US" w:eastAsia="en-US" w:bidi="ar-SA"/>
      </w:rPr>
    </w:lvl>
    <w:lvl w:ilvl="5" w:tplc="E566F798">
      <w:numFmt w:val="bullet"/>
      <w:lvlText w:val="•"/>
      <w:lvlJc w:val="left"/>
      <w:pPr>
        <w:ind w:left="7112" w:hanging="201"/>
      </w:pPr>
      <w:rPr>
        <w:rFonts w:hint="default"/>
        <w:lang w:val="en-US" w:eastAsia="en-US" w:bidi="ar-SA"/>
      </w:rPr>
    </w:lvl>
    <w:lvl w:ilvl="6" w:tplc="142A0BFC">
      <w:numFmt w:val="bullet"/>
      <w:lvlText w:val="•"/>
      <w:lvlJc w:val="left"/>
      <w:pPr>
        <w:ind w:left="8490" w:hanging="201"/>
      </w:pPr>
      <w:rPr>
        <w:rFonts w:hint="default"/>
        <w:lang w:val="en-US" w:eastAsia="en-US" w:bidi="ar-SA"/>
      </w:rPr>
    </w:lvl>
    <w:lvl w:ilvl="7" w:tplc="09CAF872">
      <w:numFmt w:val="bullet"/>
      <w:lvlText w:val="•"/>
      <w:lvlJc w:val="left"/>
      <w:pPr>
        <w:ind w:left="9869" w:hanging="201"/>
      </w:pPr>
      <w:rPr>
        <w:rFonts w:hint="default"/>
        <w:lang w:val="en-US" w:eastAsia="en-US" w:bidi="ar-SA"/>
      </w:rPr>
    </w:lvl>
    <w:lvl w:ilvl="8" w:tplc="E1B809D8">
      <w:numFmt w:val="bullet"/>
      <w:lvlText w:val="•"/>
      <w:lvlJc w:val="left"/>
      <w:pPr>
        <w:ind w:left="11247" w:hanging="20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sgSS5oYmBmaGxko6SsGpxcWZ+XkgBYa1AFMvvf4sAAAA"/>
  </w:docVars>
  <w:rsids>
    <w:rsidRoot w:val="002E08FE"/>
    <w:rsid w:val="00000E6A"/>
    <w:rsid w:val="00011868"/>
    <w:rsid w:val="001B35D8"/>
    <w:rsid w:val="00204842"/>
    <w:rsid w:val="002E08FE"/>
    <w:rsid w:val="003C03B5"/>
    <w:rsid w:val="003F783C"/>
    <w:rsid w:val="004614F0"/>
    <w:rsid w:val="004A1176"/>
    <w:rsid w:val="00811AC4"/>
    <w:rsid w:val="00BC5A95"/>
    <w:rsid w:val="00DD7C5B"/>
    <w:rsid w:val="00E23254"/>
    <w:rsid w:val="00E44B99"/>
    <w:rsid w:val="00E7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0C5B9B"/>
  <w15:docId w15:val="{0C2A576C-E95E-4AA7-AED2-792EB6E86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23" w:hanging="200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BC5A9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5A9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C5A9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5A9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33</Words>
  <Characters>3610</Characters>
  <Application>Microsoft Office Word</Application>
  <DocSecurity>0</DocSecurity>
  <Lines>30</Lines>
  <Paragraphs>8</Paragraphs>
  <ScaleCrop>false</ScaleCrop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ojit Bera</dc:creator>
  <cp:lastModifiedBy>Editor-11</cp:lastModifiedBy>
  <cp:revision>11</cp:revision>
  <dcterms:created xsi:type="dcterms:W3CDTF">2026-03-31T08:57:00Z</dcterms:created>
  <dcterms:modified xsi:type="dcterms:W3CDTF">2026-03-31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6-03-30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6-03-31T00:00:00Z</vt:filetime>
  </property>
  <property fmtid="{D5CDD505-2E9C-101B-9397-08002B2CF9AE}" pid="5" name="Producer">
    <vt:lpwstr>Microsoft® Word para Microsoft 365</vt:lpwstr>
  </property>
</Properties>
</file>